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Coll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0 Park Dr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vp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93002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